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4</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24</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ราคาชาแนล ภาคเช้าค่ะ   เสียงดนตรี             สวัสดีครับ  สวัสดีครับพบกับรายการห้องข่าวรัฐสภาชาแนล ภาคเช้าครับ    อยู่กับ  คุณณัฐพลยุติการพาณิชย์และพัฒนาขายแก้ว   อาจารย์คงคิด  เดี๋ยวผู้ประกาศของเรามาทำหน้าที่นะครับส่วนเช้านี้พบกันในวันอังคารที่ 24 กันยายน พุทธศักราช 2000 561 ครับ  24 กันยายนของทุกปีจะตรงกับวันมหิดลนะครับ เป็นวัน  คล้ายวันสวรรคตของ พระมหิตลาธิเบศร  ซึ่งท่านก็ เป็นพระบิดาแห่ง การแพทย์แผนไทย ปัจจุบันด้วย ต้องรำลึกถึงนะครับคุณผู้ชมความงามความดีคุณหนูประการที่พระองค์ท่านได้ทำการ ให้กับพสกนิกรชาวไทย ชมพู่ถึงมหิดล  มหาวิทยาลัยแห่งหนึ่ง มหาวิทยาลัยมหิดลในส่วนของนิสิตนักศึกษามากมายมาพัฒนาประเทศไทยของเรานะคะ โดยเฉพาะแวดวงทางการแพทย์ขึ้นเลยทีเดียวนะครับ โรงพยาบาลศิริราช  โรงพยาบาลรามาธิบดีก็ขึ้นตรงกับ มหาวิทยาลัยมหิดล ถือว่าเป็นวงการแพทย์เลยนะวันนี้ ที่หลายๆไปเราจะเห็นว่าทางโรงพยาบาลทางมหาวิทยาลัยเอง การขายทองมีการขายตรงมหิดล  พูดถึงเรื่องของการแพทย์ พูดถึงเรื่องน้ำท่วมตอนนี้กันยาวพี่น้องประชาชน  โรคภัยไข้เจ็บ น้ำท่วมเวลานี้ผู้คนผู้ชมจะเห็นว่าเดือนกันยายนตลอดทั้งเดือนประเทศไทยของเรา เจอหนักเหลือเกิน ฝนตก ฝนตกลงมาอย่างต่อเนื่องพายุโซนร้อน อย่างน้อย 2 ลูกทำให้ประเทศไทยของเรา  น้ำป่าไหลหลากน้ำท่วมดินโคลนถล่มน้ำท่วมขังก็เยอะเหมือนกัน ล่าสุด 23 วันที่ผ่านมา   น้ำป่าไหลหลาก ดินโคลนก็พัดเข้ามาเยอะจริงๆหลายจังหวัดยกตัวอย่างเชียงรายเจอรอบ 2  เชียงใหม่ก็เจอหลายอำเภอนะครับนอกจากนี้ที่ลำปางที่พะเยา ที่ลำพูน ก็เจอเหมือนกันอย่างเชียงรายเองน้ำป่า เข้าไปที่อำเภอเวียงป่าเป้าก็สร้างความเสียหายค่อนข้างเยอะเลยทีเดียว เชียงใหม่อย่างที่แม่ริมนะครับ  ทางขึ้น บ้านแม่กำปอง เป็นอีกหนึ่งที่นะครับ ที่มี  การได้รับความเสียหาย  ทางด้านพายุที่มีการผลัดเข้ามา affection  ที่อ่อนกำลังลงเป็นหย่อมความกดอากาศต่ำก็ยังส่งผลกระทบอยู่นะครับแน่นอนคุณผู้ชมเวลานี้ น้ำตาของคนไทยโดยเฉพาะพี่น้องทางภาคเหนือแล้วอดเป็นห่วงไม่ได้จริงๆความเสียหายที่เกิดขึ้น เราเห็นแล้ว  ดินโคลนถล่มลงมาน้ำไหลมาแรงมาก ภาพที่ผมเคยเห็นจากคลิป จากต่างประเทศ  ปรากฏว่าปีนี้มาเจอที่บ้านเรา หลายจุดในพื้นที่เลยทีเดียวนะครับ   พื้นที่ที่อยู่บนดอยที่สูง เจอกับเหตุการณ์นี้นะครับคุณผู้ชม รถยนต์น้ำหนักก็เยอะพอสมควร บ้านเรือน เขาลงเสาเข็มไว้อย่างพลาดไปเลยคุณผู้ชมครับ ต้องระมัดระวังนะครับช่วงนี้ยังไงก็ต้องรอดูกันต่อไป อุตุนิยมวิทยา ให้มีการเฝ้าระวังกันอยู่นะครับ  ตัวเมืองเชียงใหม่เองก็เฝ้าระมัดระวังอยู่เพราะว่าน้ำในแม่น้ำ ก็เลือกที่จะส่งขึ้นแล้วเหมือนกันหลายจังหวัด ก็มีการแจ้งเตือนจากกรมอุตุนิยมวิทยาอย่างต่อเนื่อง คอยสังเกตสีของน้ำด้วย  บริเวณพื้นที่ที่พี่น้องอาศัยอยู่ สังเกตด้วยเนื่องจากว่าบางครั้งบางคราว ทำอะไรพัดมาไม่ได้ทันตั้งตัวนะครับ ความเสียหาย ที่ผู้เห็นชอบเห็นอยู่นะขนาดนี้ ต้องขับรถ สะพานชาแนล ภาคเช้า   มึงต้องบอกว่ามีการพูดถึงกันพอสมควร เรื่องมาตรฐานจริยธรรมของนักการเมืองการแก้ไขหมวด 1 หมวด 2 การนิรโทษกรรม  ทำให้ในส่วนของสื่อมวลชนไปสอบถาม ประธานสภาผู้แทนราษฎร ท่านอาจารย์วันนอร์ โดยเฉพาะ  การยื่นร่างกฎหมายเข้ามาขณะนี้ มีหลายประเด็นที่จะต้องพิจารณาอาจารย์วรรณาเห็นอย่างไร ส่วนประธานสภาผู้แทนราษฎร ขอไม่แสดงความเห็นนะครับเนื่องจาก  การเสนอกฎหมายเข้ามาแล้วประธานสภาผู้แทนราษฎรมีหน้าที่พิจารณา รอบรรจุไหม ส่วนระเบียบ วาระการประชุมร่วมกันของรัฐสภาในอนาคต   มีผู้ไปร้องในการตรวจสอบการเลือกตั้ง บอกให้เป็นโมฆะอาจารย์วรรณาบอกเป็นเรื่องธรรมดาที่กกตผู้มีอำนาจหน้าที่ต้องไปตรวจสอบต่อไปนะครับ  กรณีนี้ นายวันมูฮัมหมัดนอร์มะทา  ก็ได้ให้สัมภาษณ์กับพี่น้องสื่อมวลชนช่วงนี้มีการจัดกิจกรรมในรัฐสภาเยอะมาก มวลชนก็ไปรอสอบถามอาจารย์วัน  โดยเฉพาะเรื่องที่มีการไปร้องต่อกกตบอกว่าให้ขอให้การเลือกนั่น เป็นโมฆะ    ไม่เห็นเป็นสุจริต   กระทบหนักต่อที่ทำงานมาแล้ว 1 ปี  ทำให้การเงินหยุดชะงักลงหรือไม่เป็น ตามกฎหมายเลือกตั้งหรือเปล่าตรงเข้าใจว่ากระบวนการต่างๆ ที่มีการเลือกตั้งเสร็จแล้ว กกตก็จับ ประกาศผลการเลือกตั้งหลังผ่านไป 1 เดือน การตรวจสอบคุณสมบัติต่างๆเมื่อผ่านไป 1 ปีไม่มีผลแต่อย่างใด ร้องเรียนมองว่าเป็นเรื่องธรรมดา ตัวไม่แน่ใจว่าการร้องเรียนนั้นเป็นการร้องเรียนที่กกต หมายถึงว่าการเลือกตั้งทั้งหมด ร้องเรียนเป็นรายบุคคล การเลือกตั้งซ่อมที่เกิดขึ้น ในกรณีดังกล่าวต้องให้ทางกกตเป็นผู้มีหน้าที่ ไปตรวจสอบต่อไปครับ กรณีจะมีการยื่นร่างแก้ไขรัฐธรรมนูญเป็นรายมาตรา  เกี่ยวข้องกับจริยธรรมของอส รัฐมนตรีประพัฒน์เอาไปนั้นประธานสภาผู้แทนราษฎรกล่าวว่า ขณะนี้ทราบว่ามีบางพรรคการเมืองบางพรรคนะครับ  แก้ไขรัฐธรรมนูญเป็นรายมาตรา พระพุทธศาสนาแล้ว สภาการดำเนินการตามขั้นตอน  ออกไป ระเบียบวาระการประชุมร่วมกันของรัฐสภา จะมีการนัดประชุมในโอกาสต่อไปคงจะต้องเป็นไปตามเย็บเองของวิป 3 ฝ่าย ตัวแทนของฝ่ายรัฐบาลตัวแทนของฝ่ายค้าน  ตัวแทนของคณะรัฐมนตรีได้มีการกำหนดวันเวลาในการจัดสรรอภิปรายของแต่ละฝ่ายต่อไปด้วย รอบนี้ประธานสภาผู้แทนราษฎรนะครับ  กรณีการจัดทำร่างรัฐธรรมนูญ ออกพรรคเพื่อไทย ชนวนความขัดแย้งครั้งใหม่หรือไม่ มีคนบอกว่า แก้ครั้งนี้ไปหรือเปล่ามันจะย้อนกลับไปในอดีตหรือไม่นะครับ   เกี่ยวข้องเกี่ยว การนิรโทษกรรมอาจารย์วันนอร์ย้ำแบบนี้นะครับ  งานสภาผู้แทนราษฎรเสนอมาเข้าสู่รัฐสภาประธานสภา คงจะเสนอความเห็นว่า เห็นด้วยหรือไม่เห็นด้วย จะเป็นอย่างไรนั้นคงเป็นไปไม่ได้นะครับ เรื่องของรัฐสภาที่ต้องมีการพิจารณาร่วมกัน ในขั้นตอนต่อไป  ยืนยันว่า  อย่างเรามีความสมดุลกันที่ต้องสมดุลในด้านของประโยชน์ของประชาชน กฎหมาย โทรหากมีความสมดุล การเมืองอาจจะเกิด ความแปรปรวนได้นะครับ   ช่วงการให้สัมภาษณ์สื่อมวลชนของประธานสภาผู้แทนราษฎรท่านอาจารย์วันโนกันเสียหน่อยครับ เป็นประธานสภานะครับ มีการกำหนดกฎหมายเข้าสภา ประธานสภาองค์การเสนอความเห็น ว่าเห็นด้วย หรือไม่เห็นด้วย เป็นอย่างไรในข้อกฎหมายต้องเป็นเรื่อง ของรัฐสภา เรื่องที่จะพิจารณา ในออกไปอย่างไรก็ตามทุกอย่าง   มีความสมดุล กันและกันนะครับ หมายความว่าคอนโดนะประโยชน์ของประชาชน สมดุล  รับใช้กฎหมายนะครับ  ทำเพื่อใครกันบ้างครับมีการเปิดเผยออกมาจากทางด้านของโทรศัพท์สิรินนะครับ  เกี่ยวกับเรื่องของ การหารือ การแก้ไขรัฐธรรมนูญนั้นเองนะครับ คนรู้จัก มีการบอกนะครับ  คุณครูธรรมชัย ครับ มีการนัดอ่านข้อความของพรรคร่วมรัฐบาล คุยกันเรื่องดีครับตรงประเด็น เหรียญแรกก็คือ เรื่องของจริยธรรมนี่แหละและอีกประเด็นหนึ่งก็คือ ของการแก้ไขรัฐธรรมนูญฉบับใหม่ด้วยนั่นเองนะครับ  ไม่ค่อยจะมีการนัดกัน เดือนตุลาคมนี้แหละครับคุณผู้ชม อย่าเปิดเผยจากลองอัตการ รู้จัก Siri ไหม  นักนายกรัฐมนตรี  กำลังแก้ไขรัฐธรรมนูญ  ส่วนมาตรฐานจริยธรรมและการเมือง ผมทำวิทยาไทยรองนายกรัฐมนตรีได้ไหม นัด  หารือกันในเรื่องดังกล่าวในวันที่ 1 ตุลาคมนี้นะครับ  ไม่มีการพูดถึง 2 ประเด็น  ตอบด้วยประเด็นแรกแน่นอนครับคุณผู้ชมครับ ในมาตราจริยธรรมที่พรรคเพื่อไทยและพรรคประชาชนมีการเสนอเข้ามาแล้ว การร่างรัฐธรรมนูญฉบับใหม่ จะต้องมีการพูดคุยถึงเรื่องที่มา ในเรื่องนี้และในอดีตจนถึงปัจจุบันโดยเฉพาะ  กฎหมายทำประชามติว่าขณะนี้มีความคืบหน้า  ถึงขนาดไหนแล้วดำเนินการได้เมื่อไหร่  การยกร่างแก้ไขออก 5 66 ได้เมื่อไหร่  กรณีที่ตั้งข้อสังเกตว่าร่างแก้ไขรัฐธรรมนูญรายมาตราประเด็นจริยธรรม  นักการเมือง แก้ไขเพื่อพวกพ้องนั้น ลองตัดอาจารย์รู้จักบอกนะครับว่าต้องเข้าใจเรื่องของความรู้สึก  ความเป็นมาของรัฐธรรมนูญ 2560 เกิดขึ้นได้อย่างไร จะมีการย้ำว่าร่างแก้ไขในครั้งนี้ การแก้ไขให้ชัดเจนเป็นธรรม  แบบแผนและแนวทางปฏิบัติมากขึ้นไม่ได้เป็นการยกเลิก  พิมพ์ให้เกิดปัญหาการทำหน้าที่ทั้งส.ส  มีการยืนยันด้วยนะครับว่าการแก้ไขรัฐธรรมนูญรายมาตราซ้ำซ้อนกับการแก้ไข รัฐธรรมนูญทั้งฉบับเนื่องจากขณะนี้เอง  สำคัญทำไมต้องแก้ไข ไม่ต้องแก้ไขไปก่อน ไม่ให้เกิดปัญหาในการบริหารราชการแผ่นดินนั้นเองนะครับ  ส่วนใดที่มีการพูดถึง ตอนนี้อากาศรักของร่างรัฐธรรมนูญรายมาตราของพระอภัย สมัคร เทศบาลนครพิษณุโลก ไม่นั้น  อาจารย์บอกว่า ต้องมีการพูดคุยกันเนื่องจากสมาชิกวุฒิสภาถือว่าเป็นองค์ประกอบหนึ่ง ของรัฐสภาครับที่มีการแก้ไขรัฐธรรมนูญ ตัวเองก็ต้องกินข้าวด้วยนั่นเอง  ช่วงนี้ของรองศาสตราจารย์  ชูศักดิ์ศิรินิลครับ พวกเราทำ ให้มันเกิดมาตรฐาน ตัวชี้วัดที่ชัดเจน ว่าจะถืออะไร ทุกคนคิดว่ามันมีมาตรฐานแบบนี้นะ น่าจะยกเลิกเพิกถอนอะไร ทำให้มันชัดเจนขึ้น นี่คือสาระ   รับรู้ถึงการแก้ไขรัฐธรรมนูญของผู้ชมมีทั้งหมด 4 ส่วนที่สามารถ ขายรัฐธรรมนูญได้นั่นก็คือคณะรัฐมนตรี สามารถจะได้เช่นกัน  ชื่อกัน 1 ใน 5 ของสมาชิกเท่าที่มีอยู่  ก็คือตอนแรกสว เข้าชื่อกันนะครับคุณผู้ชมจำนวน 1 ใน 5 สมาชิกที่มีอยู่เช่นกัน ส่วนของประชาชน 50 รายชื่อ สามารถที่จะเข้าชื่อกันและเสนอแก้ไขรัฐธรรมนูญได้นะครับ กระบวนการ มีปีกไม่พอสมควรการพิจารณาการแก้ไขรัฐธรรมนูญทำเป็น 3 วันแล้ว เวลาที่ 1 ก็คือการรับหลักการวาระที่ 2  คณะกรรมาธิการ  หลายมาตรา แล้ววันเสาร์ที่ 3 เป็นการลงมติ เป็นไฮไลท์พอสมควร อารมณ์มติโดยเฉพาะวาระที่ 3 เสียงเกินกึ่งหนึ่งของสมาชิกรัฐสภา   องค์ประกอบบอกว่ามี 2 1 ใน 3 ด้วยต้องมีในส่วนของฝ่ายค้าน อย่างน้อย 20 เปอร์เซ็นต์ ไขเบื้องต้นนะครับ  ให้คุณผู้ชมได้รับทราบ ในส่วนของการแก้ไขรัฐธรรมนูญ  รายการที่ เกิดขึ้นในอนาคต    ตามองไปที่การพูดถึง  อารยธรรม จริยธรรมของนักการเมืองสำคัญนะครับ  หรือว่าเป็นคนของประชาชนติดตามกันพอสมควรนะครับ สโมสรจากพรรคประชาธิปัตย์นั้นก็คือเอาต่อ ผัดเผ็ด แสดงความคิดเห็นเรื่องนี้ การแก้ไขรัฐธรรมนูญของพรรคเพื่อไทย บอกว่าไม่ตอบปัญหาของประชาชน เพื่อประโยชน์ให้กับ บอกออกโดยเฉพาะนักการเมืองหรือไม่ การตั้งคำถาม  สรรเพชรบุญญามณี สสพรรคประชาธิปัตย์ กรณีพรรคการเมืองและพรรคฝ่ายค้าน การยื่นแก้ไขรัฐธรรมนูญรายมาตราจะเข้าสู่การพิจารณาของที่ประชุม ของรัฐสภาเดือนตุลาคมก็คือเดือนหน้า  ที่น่าแปลกใจ ยังไม่ทันไรนะครับหลังจาก ทางรัฐบาลแถลงนโยบายรัฐสภาไม่กี่วันเท่านั้นเอง จะมีการยื่นแก้ไขรัฐธรรมนูญ ไม่มี การเกี่ยวข้อง อะไรกับชีวิต ความเป็นอยู่พี่น้องประชาชนเลย ประชาชนเผชิญอยู่นะวันนี้ของปากท้อง การแก้ไข หลายมาตรา    คุณสมบัติรัฐมนตรีที่จะมาดำรงตำแหน่งโดยเฉพาะคำว่า บริษัทจริตเป็นที่ประจักษ์ออกจากรัฐธรรมนูญมีความเห็นว่า นักการเมืองที่เป็นนักการเมืองขี้โกงเข้ามามีอำนาจในการบริหารประเทศ ความเสียหายได้นะครับ  ความซื่อสัตย์สุจริต ที่เป็นที่ประจักษ์   เป็นมาตรฐานจริยธรรมของนักการเมืองต่อไป ทางนี้แม่พรรคฝ่ายรัฐบาล  มือร่วมกันในการแก้ไขรัฐธรรมนูญ ทำให้มีโอกาสผ่านได้ง่าย เสียงของสมาชิกวุฒิสภา  ความเห็นชอบออกไป ดังนั้น แก้ไขรัฐธรรมนูญอันนี้  ชี้แจงอย่างนี้ครับ เกิดความชัดเจน ประชาชนจะได้ประโยชน์อะไรจากเรื่องนี้ แล้วจะทำให้ประชาชนมีกินมีใช้มีเกียรติมีศักดิ์ศรีมีการเมืองที่ดี ปากทางที่ดีอย่างไร ประโยคนี้คุ้นๆนะครับ อยู่ในวันแถลงนโยบายที่ท่านนายกได้ไป คุณแพ้ท้องทานได้แถลงไปนะครับ  นอกจากนี้นะครับ   มาละกันไปทำเรื่องให้เป็นประโยชน์ พวกของตนเอง   ความเป็นจริงการขัดรัฐธรรมนูญ ผมจะถามประชาชนผู้เป็นเจ้าของอำนาจ อธิปไตยตัวจริงหรือไม่ แผนที่เข้ามาใช้อำนาจ    ผลประโยชน์จากเรื่องนี้  อนุรักษ์สุดซอยประชาชนได้นะครับเรื่องการตั้งคำถามนะครับ  ปิดท้าย ตหันเพชรบุรี ผู้แทนประชาชนมาใช้อำนาจ ทรัพยากรของประเทศแทนประชาชน ยอมรับอาการปลอดโปร่งใสและเกิดความเข้มงวด  เราทำงานเถอะ อ่อนแอลง จะสูญเสียความน่าเชื่อถือ  ขายรัฐธรรมนูญควรเน้นไปที่ความโปร่งใส กายภาพในระบบการเมืองที่จะเป็นการเอื้อประโยชน์ ออกกลุ่มการเมืองบางกลุ่มนะครับการตั้งคำถาม เสียงดังอยู่ที่เดียวเรียกของมาตรฐานจริยธรรม สรรเพชญบุญญามณี การตั้งคำถามและแสดงความคิดเห็น ขอบคุณครับ เรื่องที่คุณเรืองไกรลีกิจวัฒนะ สมาชิก พลังประชารัฐ ไปยื่นคำร้องต่อปปชนะครับ  ให้มีการตรวจสอบเกี่ยวกับ การแสดงบัญชีทรัพย์สิน ของคุณวิสุทธิ์ชัยณรงค์นั่นเอง สดก็ออกมาบอกเรื่องนี้ว่า ไม่กังวลเลย เรื่องนี้  เพราะว่าตอนนี้ตน ดำรง คำคมเกี่ยวกับความเดือดร้อนของพี่น้องประชาชน อยากเห็นพญาก็เจอเป็นพื้นที่ของ  ครั้งนี้เป็นสสแบบบัญชีรายชื่อของพรรคเพื่อไทย ลองไปฟังเสียงของที่สุด บอกว่าอย่างไรกันนะครับ ไม่ต้องครับ ชัยณรงค์ ตรวจสอบบัญชีรายชื่อพรรค   รัฐบาล  ที่คุณเรืองไกรลีกิจวัฒนะ พลังประชารัฐยื่นคำร้อง มาค้ำประกัน เข้าตรวจสอบ หนี้สินของตนที่อัด         และสอบถามทุกขั้นตอนพร้อมแจ้งว่าหากมีปัญหาสงสัยอะไรมาสอบถามที่ตนได้เลย ต้นทำตามขั้นตอนทุกอย่างจึงไม่กังวลนะครับ  แล้วขอบคุณนะครับที่ยังมีการคิดถึงต้นนะครับแต่วันหลังห่างกันลืมบ้างก็ดีนะครับ คุณผู้ชมโดยประธาน ทำบันทึกสิ่งที่กังวลตอนนี้คือยังไม่ใช่เรื่องที่ถูกร้องเรียนนะครับแต่เป็นกังวลเรื่องบัตรประชาชนภาคเหนือนะครับ โดยเฉพาะที่จังหวัดเชียงรายนะครับขณะนี้ยังสนามสาหัสเลยทีเดียว  โคนัน ภาพที่สูง 12 เมตร  อีกทั้งเมื่อวันที่ 12 กันยายนที่ผ่านมานี้นะครับ มีคนพุงโทรมาบอกว่าอยากได้ฟูกอยากได้ที่นอนเพราะว่าฟูกที่นอนนี่มันลอยไปตามน้ำหมดแล้ว  เรื่องที่เองนะครับคุณพิสูจน์นะครับก็บอกว่าคิดมากครับคิดมากด้วยที่ถูกร้องเรียนอีกนะครับเนื่องจากว่าเป็นปัญหาของ ที่พี่น้องประชาชนของตนนี่ทุกข์ใจทรมานกันมากเลยทีเดียวอย่างเช่นเมื่อวานที่ผ่านมาวันที่ 23 กันยายนที่ผ่านมานะคะ ประชุมนะ วิทยาลัยพระเยาว์ทั่วไป 2 ครั้งแล้วนะเมื่อบ่ายนี้มีคนโทรไปโรงงานว่า ฝนจะตกหนักอยู่ในพื้นที่นะคะเช่นเดียวกับพื้นที่จังหวัดเชียงใหม่ที่เราได้เห็นภาพข่าว จากที่จังหวัดลำพูนเองก็ยังหนักหนาสาหัสเหมือนกันนะครับซึ่งก็ต้องยอมรับนะครับว่าปีนี้ ปีที่หนักหนาสาหัสที่สุด ของประชาชนทางภาคเหนือเลยทีเดียว ถึง แล้วก็กังวลในเรื่องนี้มากกว่าการที่ถูกร้องเรียนนะครับเพราะว่าการถูกร้องเรียนถือว่าเป็นเรื่องธรรมดาไปแล้ว  ให้เขาตรวจสอบไปถึงเวลา  ก็เรียกก็แค่ไปชี้แจงไม่มีอะไรที่น่ากังวล   พบกับบุคคลหน่วยงานต่างๆที่เข้าไปช่วยเหลือพี่น้องประชาชนที่ประสบอุทกภัยในพื้นที่ภาคเหนือ  ที่มีการประสบปัญหาอยู่ในตอนนี้ด้วย ระยะนี้คุณวิสุทธิ์ยังกล่าวถึงเรื่องของสายกัน สายการบิน siamensis ว่าเป็นปัญหาตั้งแต่งบปี 6 7 นะครับเพราะว่า  มีความกังวลและอยากได้งบประมาณในส่วนนี้อยู่จึงได้มีการประสานไปพรรคภูมิใจไทยผึ้งดูแลท้องถิ่น     ถ้าคุณ พิมพ์ชาญวีรกุลกระทรวงมหาดไทยก็รับทราบแล้วนะครับว่าอยากจะ  ขอเล่นก่อนเป็นงบกลางเพื่อที่จะแก้ไขปัญหาให้กับประชาชนที่ประสบกับปัญหาอุทกภัยในขณะนี้นะคะ แล้วก็สร้างจากพรรคประชาชนนะครับว่าไปดูพื้นที่จังหวัดขอนแก่นมาแล้วก็ไม่น่าจะมีปัญหาอะไร น่าจะเข้าใจแล้วก็ย้ำว่าไม่ว่าจะเป็นฝ่ายค้านหรือว่าจะเป็นฝ่ายรัฐบาล ก็ต้องช่วยกันแก้ไขปัญหาที่เกิดขึ้นร่วมกันนั่นเองนะครับ ขอบคุณที่ชมได้เห็นนะครับในการแสดงความคิดเห็น  สภาผู้แทนราษฎร  การพูดถึงเรื่องจริยธรรมของนักการเมืองและพูดถึง พรบนิรโทษกรรมรวมไปถึงการแก้ไขปัญหาอื่นๆส่วนรัฐธรรมนูญนะคะมากันที่ การเห็นของสวกันบ้างสมาชิกวุฒิสภาอาการนันทนา วัด รูปภาพนะครับบอกว่ารัฐธรรมนูญนี้มีปัญหาทุกจุดนะ เรื่องของจริยธรรมนักการเมืองที่มีปัญหาเช่นกันเรื่องนี้สนุกอย่างเต็มที่ การแก้ไขรัฐธรรมนูญการเปิดเผยของดรนันทนานันทวโรภาส สมาชิกวุฒิสภา  จะถึงการแก้ไขรัฐธรรมนูญ เรื่องของจริยธรรมอุดมการณ์ทางการเมืองบอกว่าตนเองและคณะนะคะ  มีความเห็นร่วมกันตั้งแต่ต้น บอกว่ารัฐธรรมนูญ ปัจจุบันมีทุกปัญหาทุกจุดเลยทีเดียว มีการยกร่างฉบับใหม่ไม่ว่าจะเป็นกระบวนการต่างๆหรือว่า ไปได้ช้า น่าจะขนาดนี้  จดหมายใช้ประชามติอยู่   คณะกรรมาธิการวุฒิสภาเดินทางการทำประชามติอาจจะเกิดขึ้นไม่ทัน รัฐบาลชุดนี้นะครับหากมีกระบวนการ แก้ไขเป็นรายมาตราจึงมีการสังเกต ข้อสังเกตนะครับว่า  แก้ไขข้อมูลจะได้ทำเป็นกัน ประโยชน์ให้กับพวกพ้องนั้นกล่าวว่าเรื่องนี้เกิดขึ้นจากการกระทำ ด้านกฎหมายท่านที่เซ็นแล้วแต่จะเลือกตามนี้นะครับ เป็นเรื่องของวิชาชีพองค์กรนั้นตรวจสอบกันเองจะตกลงกันเองว่าพฤติกรรมใดเหมาะสมหรือไม่เหมาะสม เมื่อเราอยู่ในกฎหมาย โดยมีข้อกำหนดที่ชัดเจนว่าอะไรทำได้หรือทำไม่ได้ สุดท้ายก็ต้องอาศัยการตีความ ตุลาการเป็นผู้ใช้อำนาจดังกล่าว ทำให้จริยธรรม   เป็นนามธรรมที่สูงนะครับ  ได้มาเรื่องนี้  มีความชัดเจนให้เกิดขึ้น ให้ผู้ใดรู้ว่าอะไรทำได้หรือว่าทำไม่ได้และต้องมีการตรวจสอบกันอย่างไรต่อไปด้วยครับ พักสักครู่หนึ่งก่อนครับเดี๋ยวช่วงหน้ามีอีกหลายข้าว    ที่รัฐสภาใช้ในภาคเช้าครับ                                                                   เสียงดนตรี      เบนซ์ครับแล้วพูดถึงเรื่องของการแก้ไข ของมาตรการการแก้ไขจะได้ทำใช่ไหมแต่ มาแบบนี้เรามาเริ่มต้นกันเลยดีกว่านะครับคุณผู้ชมครับมีคนไปร้องเกี่ยวกับเรื่องของ สถานที่ใด ทำหน้าจะเป็นคนหน้าเดิม  เมื่อสัปดาห์ก่อนเดินทางไปที่ใต้สะพานอโศกใช่ไหมครับยื่นไปตรวจสอบเรื่องของพลเอกประวิตรวงษ์สุวรรณ โดยครั้งนี้นะครับ อดีตโฆษกของพรรคเพื่อไทยเชียร์คุณพร้อมพงศ์นพฤทธิ์นะครับ  ที่จะยื่นหลักฐานเกี่ยวกับเรื่องของการตรวจสอบจริยธรรมของพลเอกประวิตร วงษ์สุวรรณหลังจากที่ไม่เข้าร่วมการประชุมเกินร้อยละ 80 เลยนะคะ   เรื่องนี้มีการเปิดเผยทางด้านคุณพร้อมพงษ์  อดีตโฆษกพรรคเพื่อไทยครับมีการเลื่อนถึงหนังสือสภาผู้แทนราษฎรเพื่อให้ตรวจสอบการทำหน้าที่ของ พลเอกประวิตรวงษ์สุวรรณ สสบัญชีรายชื่อพรรคประชารัฐ  ฝากด้วยนะครับ ไม่ได้ลงมติบางคำเกินร้อยละ 80 หรือว่าอย่างน้อย 18 ครั้งคุณพร้อมพงษ์ระบุด้วยนะคะ  พลเอกประวิตรขายการลงมติด้วย 53 คันโดยเฉพาะการลงมติลงนายก 2 ครั้ง   ทำ  ผู้แทนสภาราษฎรซอยต้องอุทิศเวลาให้กับการประชุมและไม่ขาดการประชุมหากไม่จำเป็น เจ็บป่วยหรือว่ามีเหตุสุดวิสัย  รวมถึงรัฐธรรมนูญมาตรา 101 กำหนดให้การให้ที่สุด   สดๆจะเกิดขึ้นว่าขาดการประชุมจำนวน 1 สีของวันประชุมโดยไม่ได้รับ พญาจักร ประธาน ขออยากให้ประธานผู้แทนราษฎรตรวจสอบการทำหน้าที่ของพลเอกประวิตรทางสังคมมีการตั้งข้อกังขาถึงความรับผิดชอบทางการเมือง  โดยวันที่ 25 กันยายนนี้ล่ะครับคือวันพรุ่งนี้นะ 10:30 น นะครับจะมีการยื่นหลักฐาน    พลเอกประวิตรหลังจากประชาชนที่สามารถเอาผิดได้ชัดเจนและวันที่  7 กันยายนทับจะยื่นร้องต่อคณะกรรมการและปราบปราม ธุรกิจแห่งชาติหรือว่า  ยังยืนยันคำว่าการยื่นไม่ได้หวังผลทางการเมืองนะคะ ระวังการตรวจสอบเพื่อสาธารณะหากตนได้รับเรื่องร้องเรียนให้มีการตรวจสอบสสวทคนอื่นทั้งจากรัฐบาลฝ่ายค้าน แล้วก็สอน  สสพรรคเพื่อไทยตนก็พร้อมที่จะตรวจสอบเช่นเดียวกันนั่นเองนะครับ คุณพร้อมผมยังมีการ เขาถึงเรื่องของกรณีของคุณไพบูลย์นิติตะวันเลขาธิการของภาค   พลังประชารัฐที่เตรียมจะฟ้องร้องตัวเองนี่แหละครับ กรณีนำคลิปเสียงไปเผยแพร่ก็เป็นสิทธิ์ของคุณไพบูลย์ด้วยนะครับตัวเองก็ไม่ได้กังวลใดๆเพราะว่าเรื่องนี้ก็เป็นการพิสูจน์การทำหน้าที่ ของหรือการทำหน้าที่ของเลขาธิการพรรคคนใหม่ให้การสร้างความจริงให้ปรากฏว่าคลิปดังกล่าวนั้น เป็นคลิปจริงหรือว่าคลิปปลอม ดูการให้องค์พลเอกประวิตรพร้อมทั้งบริการบริหารพรรคเปิดแถลงข่าวชี้แจง ตกลงมีคลิปเสียงดังกล่าวต่อสื่อมวลชนด้วยตนเองนะครับ  เมื่อวานนี้โสภณพัฒนานะครับ   ธนาพัฒน์รูปภาพ  เมื่อวานนี้ในกลุ่มของผู้ประกอบการมายื่นหนังสือให้กับมือ  โดยเฉพาะให้ช่วยเหลือเรื่องของการท่องเที่ยวบอกว่าตอนนี้มีต่างชาติมาประกอบการท่องเที่ยวแล้วก็ทำให้ ไทนี่ได้รับความลำบาก ทำธุรกิจก็ลำบากล่าสุดนะคะคุณผู้ชมมีการยื่นหนังสือกันแบบนี้นะครับ  บอกว่าขอความช่วยเหลือจากพี่น้องประชาชนโดยเฉพาะผู้ประกอบการให้รอดพ้นกับ   ภาวะที่เกิดขึ้นในตอนนี้สวดรรัตนานันทวโรภาสนะครับ หนังสือยื่นร้องได้งานจาก ผู้ประกอบการด้านการท่องเที่ยวโดยนำโดยนายแพทย์สมชัย เจียรนัยศิลป์ น้องสากรรมต้องแจ้งประเทศไทยโดยให้แก้ไขปัญหาเรื่องของตัวข้ามชาติ  เดินทางมาลำบากทั่วประเทศไทย สืบเนื่องจากภัยหวังที่ ฟรีวีซ่าแบบถาวรให้กับนักท่องเที่ยวจีนนะครับ เพราะว่าบริษัททัวร์ที่มาจากจีนนี่เข้ามาประกอบธุรกิจในประเทศไทยเป็นจำนวนมากเลยทีเดียว  ทำการตลาดแบบผูกขาดสำหรับแพ็คเกจทัวร์ต่างๆเที่ยวทั่วไทยในราคาต่ำ ในการดึงดูดลูกค้าโดยไม่คำนึงถึงต้องทน    กำไรหรือขาดทุนส่งผลต่อธุรกิจต่างๆ   การท่องเที่ยวประเทศไทยเราได้ความเดือดร้อนเป็นอย่างมากโดยเฉพาะธุรกิจขนาดเล็กต้องปิดตัวลงไม่สามารถประกอบอาชีพต่อไปได้นะครับ  ส่งผลให้ภาพลักษณ์การท่องเที่ยวของเสียหายจึงอยากร้องขอให้สอบ ปัญหาที่เกิดขึ้น ร้องต่อทางรัฐบาลให้ ค้นหามาตรการสกัดกั้นในทุน และให้ความสำคัญกับอาชีพคนไทยซึ่งขณะนี้ถูก กูขำ  ตัวชาวต่างชาติอย่างรวดเร็วต่อไป  Minecraft Water นันทนายังกล่าวว่า รายได้หลักของประเทศอยู่ที่การท่องเที่ยวตัวเองก็ได้มีการเสนอกระทู้  รัฐมนตรีว่า กระทรวงการท่องเที่ยว เป็นเรื่องของผู้ประกอบการแต่รัฐมนตรีไม่มาตอบกลับกระทู้ถามดังกล่าวทั้งนี้เชื่อว่าสัปดาห์หน้าต่อ หวยรัฐมนตรีจะมานั่งรับฟังปัญหาที่เกิดขึ้น แล้วจะเสนอวิธีการแก้ไขช่วยเหลือผู้ประกอบการโดยเฉพาะเรื่องการท่องเที่ยวต่อไปด้วยโดยเฉพาะขบวนการเหล่านี้นะคะ  พูดถึงห่วงโซ่ของผู้ประกอบการมากมายที่กำลังทุนต่างชาติ มารุกหนัก สุดท้ายผู้ประกอบการของไทยไม่ได้เป็นอะไร เรียกได้ว่าเป็นห่วงโซ่คำชะอี จึงขอเรียกร้องไปยังรัฐบาล ให้มาแก้ไขปัญหาดังกล่าวต่อไป ในขณะเดียวกันการท่องเที่ยวกำลังเผชิญกับ มาใกล้ล่มสลายเนื่องจากว่าผู้ประกอบการล้มเลิกกิจการเป็นจำนวนมากส่วนที่เหลืออยู่ก็กำลัง พยายามจะดิ้นรนต่อสู้ซึ่งทางเอง จะพักวันให้ทางรัฐบาล ดำเนินการหามาตรการมาช่วยเหลือต่อไปให้กับพี่น้องประชาชนเป็นการช่วยเหลือผู้ประกอบการให้รอดพ้นจากภาวะ ปิดและการล่มสลายต่อไปครับ คุณผู้ชมครับปัจจุบันครับโลกของเรากำลังเผชิญกับภาวะโลกร้อนวิธีการต่างๆของโลก  น่าจะทำให้สิ่งที่รุนแรงมากขึ้น อย่างเช่นพายุ  เข้ามากันน้ำประเทศไทย ทางภาคเหนือตอนนี้ก็ถือว่าเป็นเหตุการณ์ที่เราไม่เคยเห็นมาก่อนนะครับคุณคณะสิ่งแวดล้อมเปลี่ยนไปทำให้เรื่องของการสิ่งแวดล้อม โดยเฉพาะรัฐสภา บอกว่าท่านอาจารย์ให้ความสำคัญแล้วก็มีการจัดกิจกรรมที่เกี่ยวข้องด้วย เจ้าของรัฐสภาสีเขียวมุ่งสู่ m zero นะครับ เมื่อวานนี้ก็มีการจัดกิจกรรมนี้ขึ้นนั่นเองประธานรัฐสภาก็มีการประกาศเจตนารมณ์ว่าจะ ก้าวเข้าสู่โลกแห่งที่ 2 ของโลกภายในปี 2030 2 นั่นเองนะคะ  ดูบรรยากาศการครับผู้ชมครับ งานนี้นำโดยอาจารย์   มูฮัมหมัดนอร์มะทาประธานผู้แทนราษฎรครับ ประธานประกาศ เจตนารมณ์ขัด ลักษณะสีเขียวมุ่งสู่การเป็นมิตร Zero ภายในปี 2012 คุณพิเชษฐ์เชื้อเมืองพานรองประธานสภา  ผู้แทนราษฎรที่ 2 คุณภราดรปริศนานันทกุลรองประธาน ผู้แทนราษฎรคนที่ 2  สมาชิกวุฒิสภาผู้บริหารสำนักงานสถานการณ์ ผู้แทนราษฎรและสำนักงานเลขาธิการวุฒิสภาครับ ตัวนี้กระทรวงพัฒนากรธรรมชาติ และสำนักงานโครงการพัฒนาแห่งสหประชาชาติหรือว่า undp  ร่วมเป็นสักขีพยาน บริการจงเดินสุดที่รัก    จัดรายงาน จัดขึ้นที่ประชุม B1 อาคารรัฐสภาครับ ประธานรัฐสภากล่าวด้วยเข้าปัจจุบันโลกกำลังประสบปัญหาการเปลี่ยนแปลงภูมิอากาศที่เรียกว่าภาวะโลกเดือด ส่งผลให้สภาพอากาศรุนแรงเช่นภัยแล้งอายุ น้ำท่วมบ่อยและมีความรุนแรงมากยิ่งขึ้น นอกจากภัย ธรรมชาติปัจจุบันทั่วประเทศนะครับส่งผลต่อชีวิตความเป็นอยู่ของประชาชนทำให้พื้นที่ ลดลงและเสี่ยงต่อความขาดแคลนอาหารทั่วโลกหลายประเทศจึงมีความ  สถานที่คัดเลือกพนักงานและนโยบายต่างๆ เพื่อที่ถูกกระสุนด้วยในประเทศไทย  ก็มีการให้ความสำคัญกับปัญหาภาวะโลกเปลี่ยนแล้วก็การเปลี่ยนแปลงภูมิ ภูมิอากาศระดับนานาประเทศ ที่ประเทศ    อนุสัญญาสหประชาชาติเรื่องการ สมัยที่ 26 หรือว่าขอบ 26 ณเมืองกลาสโกว์ประเทศสกอตแลนด์ โดยได้มีการประกาศเป้าหมายการเป็นการทางคาร์บอน   ในปีพ. ศ. 2510 กลับไปสุวรรณในปีพศ. 2565 นั่นเองนะคะ อันนี้ตัวเลข 3 และประธานรัฐสภาคับจึงประกาศนโยบายสิ่งแวดล้อมว่ารัฐสภามีความตั้งใจ  กูจะไปสู่เป็นรัฐบาล หรือ kitten มุ่งสู่การเป็นรัฐบาลสีเขียวและบรรลุเป้าหมายในการเป็นหน่วยงานหนึ่งที่จะรวบปริมาณ ปล่อยมลพิษระดับชาติที่จะนำไปสู่การเป็น การค้าคาร์บอนและปล่อยก๊าซเรือนกระจกสุทธิเป็นศูนย์โดยมีการแต่งตั้งคณะกรรมการดำเนินการค่ะ เพื่อนไปสู่รัฐสภาสีเขียวหรือว่าครีมเทียม  เพื่อศึกษาแนวทางและดำเนินการด้านนโยบายการบริหารจัดการด้านการลดปริมาณ การปล่อยมลพิษและก๊าซเรือนกระจก แล้วเป็นมิตรกับสิ่งแวดล้อมพร้อมกับการทำแผนการขับเคลื่อนไปสู่รัฐสภาสีเขียว  infant ในปี 2025 ถึงพ.ศ 2532   รัฐสภาไทยจะถือเป็นผู้นำในระดับรัฐสภาช่วยโลกที่ขับเคลื่อนการลดปริมาณก๊าซ กระจกเป็นศูนย์หรือวัดในซีโร่รวมถึงสามารถช่วยให้ประเทศไทยบรรลุเป้าหมายที่กำหนด เป็นแบบอย่างที่ดีให้กับหน่วยงานภาครัฐและภาคเอกชน ในการลดปริมาณการปล่อยก๊าซเรือนกระจกเป็นศูนย์หรือ Zero  และที่สำคัญเพื่อความเป็นสุขของประชาชนและประเทศชาติ คนนั้นเองนะครับไม่เสียของท่านอาจารย์มานะครับไปฟังกันดูครับ  รัฐสภาไทยในฐานะถ่ายนิติบัญญัติ ประเทศไทย  กำหนดแผน กำหนดการดำเนินงาน  ส่วนงานของรัฐสภา วันนี้  นโยบาย แวดล้อมว่า   รัฐสภา  มีความตั้งใจ มุ่งมั่น  ที่จะพัฒนา   ดูการเป็นรัฐสภาสีเขียว   infant โดยเริ่มขับเคลื่อนการทำงานต่างๆ เพื่อนำไปสู่การเป็นรัฐสภาสีเขียว  บรรลุ เป้าหมาย การเป็นหน่วย งานหนึ่งที่จะร่วมบริหาร งานหน่วย มลพิษระดับชาติ  การจะนำมาสู่ความเป็นกลาง ทางคาร์บอน และการปล่อยก๊าซเรือนกระจก ที่เป็นศูนย์  ดูอีกครั้งหนึ่งครับคุณพิชิตเชื้อเมืองพานรองประธานสภาผู้แทนราษฎร วันที่ 1 ก็ได้มีการกล่าว ปาฐกถาพิเศษในหัวข้อรัฐสภา f-zero ภายหลังรัฐสภา การประกาศเจตนารมณ์สภาสีเขียว สู่การเป็น FC  ระยะปี 2000  125 ถึง 32 นะครับ ในฐานะฝ่ายนิติบัญญัติออกกฎหมาย  ควรเป็นต้นแบบในการนำร่องสู่ความเป็นกลางทางคาร์บอน เริ่มมีการตั้งเป้าที่จะลดระยะเวลาความสำเร็จให้เกิดขึ้น ภายในปีค. ศ. 2032  เห็นว่าประเทศไทยควรมีความตระหนักและตื่นรู้ พัฒนาการคาร์บอนเครดิต  เริ่มภายใต้แผนแม่บท 10 แผ่น 10 แผงนะครับ โดยการลดคาร์บอนให้ได้ปีละ 14 เปอร์เซ็นต์ ในระยะ 8 ปี  หาดสำเร็จเป็นรัฐสภาแห่งที่ 2 ของโลกสู่การเป็นรัฐสภา Set Zero  ลองจาก สหราชอาณาจักรนะครับ  ภายในงานประธานรัฐสภาและประธานสภาผู้แทนราษฎร รับยังได้มีการมอบรางวัลแก่ อินโฟกราฟฟิค Innovation ภายใต้หัวข้อ  นวัตกรรม เพื่อสิ่งแวดล้อมรัฐสภา 0f Zero  รัฐสภา สำหรับตัวอย่างที่ได้รางวัลชนะเลิศ รองชนะเลิศอันดับ 1 สำนักพัฒนาบุคลากรและรองชนะเลิศอันดับ 2 สำนักวิชาการสำนัก เลขาธิการ  สภาผู้แทนราษฎรครับอีกที่หนึ่งโครงการ  ประชาชน ชุมชนนะครับ ไปร่วมมือกัน โดยเฉพาะการส่งเสริมและพัฒนาและประโยชน์ ล่าสุดเมื่อวานนี้สำนักงานเลขาธิการ  สำนักงาน  ในฐานะของรัฐสภาเดินทางไปที่ ศูนย์อนุรักษ์ป่าชายเลนอำเภอเมือง ที่จังหวัดสมุทรสงครามก็ไปร่วมกับประชาชน มีรอยยิ้มแล้วก็มีความสุขไปด้วยกัน  ทำกิจกรรมครั้งนี้ด้วยครับ  นางสาวสุภาพ ปลุก 7:00 น    ในฐานะประธานอนุกรรมการส่งเสริมสนับสนุน เพื่อสังคม และสิ่งแวดล้อม กิจกรรมรับผิดชอบต่อสังคมที่เรียกกันว่า CSR ก็เป็นประธานในพิธีเปิดในการ ความรู้สู่ชุมชน สร้างประโยชน์ให้กับสังคมและสิ่งแวดล้อม ประจำปี 2561 โอนอำเภอเมืองจังหวัดสมุทรสงครามนะครับ ไปเป็นจำนวนมากเลยทีเดียว  กล่าวว่ารู้สึกยินดีเป็นอย่างยิ่งที่มาเป็นประธานเปิดในครั้งนี้ มีการดำเนินการเรื่องนี้มาอย่างต่อเนื่องของรัฐสภา แลกเปลี่ยนเรียนรู้   ช่วยเหลือสังคมด้านสิ่งแวดล้อมมาโดยตลอดเลยทีเดียว อนุกรรมการได้มีการส่งเสริม กิจกรรมด้านสิ่งแวดล้อมตลอดมา สำคัญ แปลงสภาพภูมิอากาศ กิจกรรมพรุ่งนี้ต้องการในการ ลดการปล่อยก๊าซเรือนกระจกสร้างความสมดุล  ในพื้นที่   CSR มีการพูดถึงการจัดกิจกรรมครั้งนี้ที่อำเภอคลองโคนจังหวัดสมุทรสงคราม  ประกอบด้วย สัตว์ต่างๆ มาดำรงชีวิตร่วมกัน บัวหลวง  ประชาชนในพื้นที่ดิน    ทำในครั้งนี้มีการบรรยายต่างๆการแลกเปลี่ยนเกี่ยวกับความรู้ อนุรักษ์ป่าชายเลน รวมการปลูกป่าชายเลนการอนุรักษ์พื้นที่ ตลาดคลองโคน ไปอำเภอเมืองสมุทรสงคราม นวด 400 ต้น มีกิจกรรมพร้อม กล้าไม้ป่าชายเลนเป็นการอนุรักษ์ฟื้นฟู ทะเลต่างๆให้อุดมสมบูรณ์มากยิ่งขึ้น ต่อไปในอนาคตนะครับ ผู้ชมไปดูการเมืองที่สหรัฐอเมริกา ว่า เดือนพฤศจิกายนจะมีการเลือกตั้งประธานาธิบดี แน่นอนว่าเราถาม การออกมาประกาศนะครับ  เอาแก๊สในการเลือกตั้งในครั้งนี้ ยังไม่ลงสมัคร ในการรับเลือกตั้งเป็นประธานาธิบดี   ติดตามผลการค้นหา สวัสดีครับดีกว่า 10 วันเท่านั้นเองจะมีการเลือกตั้งประธานาธิบดีสหรัฐ 27  ที่ผ่านมา  จะไม่มีการลงเลือกตั้งสมัยที่ 4 ครั้งถ้าสมัยนี้แพ้ การพูดถึงนโยบายของ 2 คนที่ค่อนข้างแตกต่างกัน You Know  ของการผลิตในประเทศการลงทุนในประเทศ   นำเข้าจากประเทศจีน   ซื้อเองได้นะครับส่วน habits เรื่องของพลังงานสะอาด           ของฝ่ายที่จะต้องสู้กันครับ วันที่ 5 พฤศจิกายน  นับเป็นการช่วงชิงคะแนน ช่วงนี้ไปพักผ่อนก่อนสักครู่ เดี๋ยวช่วงหน้าตามกันต่อห้องข่าวรัฐสภา ภาคเช้าช่วงของต่างประเทศครับ   เสียงดนตรี  เสียงโฆษณา                 เสียงดนตรี   ติดตามข่าวสารต่างๆ  โดนออกมาประกาศชัดเจนครับว่า ถ้าเขาแพ้การเลือกตั้งในครั้งนี้  ครั้งหน้าจะไม่มีการลงสมัครอีกแล้วนะครับส่วนทางแฮริสนั้นเห็นว่าผล Pro  นำทางโดยรถทำไปเรื่อยๆแล้วครับ  นายโดนัลด์ทรัมป์อดีตประธานาธิบดีสหรัฐและแคนดิเดตของพรรค libra  ในวันที่ 5 พฤศจิกายนนี้ กล่าวในรายการโทรทัศน์รายการหนึ่ง ข้อสงสัยหลายฝ่ายว่าจะลงสมัครเลือกตั้ง  อีกครั้งหรือไม่ หากเป็นฝ่ายพ่ายแพ้ในการคลังดังนี้ เหงา มารับอีกครั้งเป็นครั้งที่ 4  hassle  5 พฤศจิกายน  ครั้งนี้จะเป็นครั้งสุดท้าย แล้วหวังว่าจะประสบความสำเร็จ  Water ชิงชัยเก้าอี้ประธานาธิบดีสหรัฐระหว่าง  แฮริส รองประธานาธิบดีสหรัฐ คู่แข่งกับพรรคเดโมแครต กำลังดำเนินไปอย่างคู่คี่สูสีควรสำรวจ LINE สำนักบ่งชี้นะครับว่า ทั้งสองฝ่ายต่างมีคะแนนขับเคี่ยวกันในลักษณะ ซึ่งอาจชี้ชะตาการตัดสินผู้ชนะศึกเลือกตั้ง แปลว่า halogen ในผลสำรวจระดับประเทศก็ตาม ขนาดที่โพสต์สำรวจ ความคิดเห็นล่าสุดของทาง BBC News  Yaris มีคะแนนนำทำอยู่ 5% ตรวจพบว่า ออกแบบสอบถามจำนวนมาก    ที่จะคว้าชัยชนะประธานาธิบดีสหรัฐ ในวันที่ 5 พฤศจิกายนนี้  ขณะที่ผล ความคิดเห็นของผู้ที่มีสิทธิ์เลือกตั้งชาวอเมริกัน 3129 คน ระหว่างวันที่ 28 ถึง 20 กันยายนที่ผ่านมา กดว่าแฮริส มีคะแนนนำเหนือทำ   48 เปอร์เซ็นต์ในระดับประเทศ แนะนำอยู่ที่ 51 เปอร์เซ็นต์ต่อ 49 เปอร์เซ็นต์ หากวัดเฉพาะในกลุ่มของ   อย่างไรก็ตามกลุ่มตัวอย่างส่วนใหญ่ เศรษฐกิจของสหรัฐตอนนี้ไม่ดี    บริหารราชการ วันนี้ ไม่ดีกว่าครับ   ฮังการี น้ำท่วมอย่างหนัก  ล่าสุดแม่น้ำดานูบที่อยู่ในเมืองหลวง database ของฮังการีนัดมีระดับน้ำที่เพิ่มสูงขึ้นเห็นว่าน้ำท่วมไปถึงบันไดรัฐสภาเลยทีเดียวครับ ตลอด เดือนกันยายนฮังการี  น้ำท่วมรุนแรงเลย อายุมอริสพัดลม  ดานูบ เพิ่มสูงจนเกือบเท่าระดับสถิติเมื่อปี 2013 โดยเฉพาะในกรุงบูดาเปสต์ ริมแม่น้ำ แล้วท่วมสูงจนถึงขั้นบันไดของอาคารรัฐสภา เจ้าหน้าที่ต้องเร่งเสริมพนังกั้นน้ำ กระสอบทรายรวมถึงปิดกั้นบางส่วนครับ  เช่น  สถานีรถไฟฟ้า รถไฟใต้ดินในจัตุรัส ญาณี ป้องกันน้ำท่วม ในขณะที่นายกรัฐมนตรี   ยกเลิกการเดินทางระหว่างทาง ในสัปดาห์นี้ เน้นย้ำว่ารัฐบาลกำลังมุ่งเน้นไปที่ การควบคุมน้ำท่วม เตือนว่า ยังคงอยู่ข้างหน้า และทีมเจ้าหน้าที่อาสาสมัครหลายหมื่นคนกำลังทำงานอย่างหนัก  เสริมพนังกั้นน้ำ พื้นที่ต่างๆเพื่อให้ได้รับ ผลกระทบอย่างต่อเนื่อง อายุบริษัท ได้พัดถล่มยุโรปในช่วงกลางเดือนที่ผ่านมา ส่งผลกระทบรุนแรงต่อหลายประเทศในยุโรปตอนกลาง  เที่ยวประเทศโปแลนด์ สาธารณะ เช็ค ออสเตรียและฮังการี พายุนี้ส่งผลให้เกิดฝนตกหนักเกินกว่าค่าเฉลี่ยรายเดือนในเวลาเพียงไม่กี่วัน เกิดน้ำท่วมใหญ่ซึ่งสร้างความเสียหายทางเศรษฐกิจอย่างมหาศาลครับ   จากเรื่องของน้ำท่วมที่ฮังการีไป  เรื่องของภัยแล้งที่ elseworlds กันบ้างครับ วันนี้รัฐบาล  ตัดไฟเร็วขึ้น 1 วันครับ  จากเหตุที่ตอนนี้มีภัยแล้งที่เกิดขึ้น แรง ในรอบ 61 ปีเลยทีเดียว  171 วันครับ   ระบายสี McDonald's มีแผงตัดกระแสไฟฟ้าพื้นที่ 12 ก็งวดทุกคืน    แล้วจะเพิ่ม  กลางวัน 8:00 น ถึง 17:00 น วันอาทิตย์เพื่อปกป้องแหล่งน้ำที่มีอยู่ ยังไม่มีฝนตก ตำนาน อย่างน้อย 7 11 วันแล้ว ทั้งนี้ระดับน้ำที่ลดลงส่งผลให้อ่างเก็บน้ำของโรงพลังงานน้ำ ซึ่งครอบคลุมความต้องการพลังงานไฟฟ้าต่างประเทศ  ร้อยละ 70    โบอานะครับซึ่งเป็น ธานาธิบดีเอกวาดอร์ อาจมีการบ้าน  หลังจากปริมาณ การประเมินสถานการณ์น้ำ ในภูมิภาคของประเทศ   แต่ละจังหวัดเริ่มมีผลแล้ว โดยเมื่อวันที่ผ่านมา หลังจากที่รัฐบาลดำเนินการซ่อมบำรุงหลายพื้นที่ต้องเผชิญกับไฟฟ้าหลาย   เมื่อวันเสาร์ที่ผ่านมากรรมการปฏิบัติการฉุกเฉินแห่งชาติ หรือ coa ขยายการเตือนภัยสีแดงใน 15 จังหวัด รวมไปถึง กุ้งตีโต้ เมืองหลวงของประเทศ   มาขอเงิน  ตะวันตกเฉียงใต้ของประเทศ ประเมินว่า expectation การสูญเสียเงิน ลาว 12 ล้านดอลลาร์สหรัฐ  394 ล้านบาทในทุกชั่วโมงที่เกิดไฟฟ้าดับ เมื่อต้นปี xvid0 เสียเงินขนาดที่ไฟฟ้าดับ กว่า 1,400 100  47000 367 ล้านบาท 100 ล้าน 1 จุด    หรือเรียกว่า GDP รายงานด้วยว่า การปั่นไฟ ในช่วง   ตะวัน เมื่อเดือนเมษายนที่ผ่านมา อ้างเหตุเรื่องของภัยแล้ง รุนแรงใช้เวลา งานครับ   ไปกันที่ อิสราเอลนะครับ  ตอนนี้สงครามระหว่างอิสราเอลกับเลบานอน ข้างที่จะโหดร้ายและรุนแรง    อพยพครับ   กองทัพอิสราเอล ให้ประชาชนที่อาศัยอยู่ในพื้นที่  และ  หลีกเลี่ยงการอยู่ใกล้ สถานที่ซึ่งเกี่ยวข้องกับ รวมฮิตบอย ความปลอดภัยของตนเองเนื่องจากกองทัพอิสราเอล  รวมตีอย่างเฉพาะเจาะจงของเป้าหมายในเลบานอน ความถี่ที่มากขึ้นและระดับที่รุนแรงมากขึ้น โดยพลเรือตรีดาเนี่ยลอังการี โฆษก อิสราเอลได้กล่าวมีการประกาศเตือนให้ประชาชนทางตอนใต้ของเลบานอน อพยพออกจากบ้านเรือนของตัวเองทันทีก่อนที่อิสราเอล พื้นที่ดังกล่าวซึ่งอิสราเอล อากาศเร็วๆนี้โดยพุ่งเป้าไปยังอาคารสถานที่ของกลุ่มฟุตบอลโลก  ชัยภูมิ ประเทศของเลบานอน โดนแนะนำให้พลเรือนจากหมู่บ้านในประเทศเลบานอนที่ตั้งอยู่  ใกล้ละใกล้ของอัคร สถานที่  ภูมิพล   อาวุธให้รีบลบออกจากพื้นที่อันตรายทันที เพื่อความปลอดภัยของตัวเอง เนื่องจากกองทัพอิสราเอลสืบพบว่ากลุ่มฮิซบอลเลาะห์ เตรียมที่จะเปิดฉากโจมตี สระเออีกครั้งหนึ่ง แหล่งข่าวระดับสูงของทหารอิสราเอลนะครับกล่าวเรื่องนี้ว่า เป็นครั้งแรกที่อิสราเอลเตือนโดยตรงเลยทีเดียว ลักษณะดังกล่าว ชาวเลบานอน เน้นย้ำว่าเป้าหมายของการโจมตีใน ประเทศเลบานอนนั้นคือการทำลายฐานยิงจรวด และทำลายศักยภาพทางการทหารของกลุ่มฮิซบอลเลาะห์เท่านั้น  ไม่ให้ยิงจรวดโจมตีอิสราเอลได้อีกครั้ง  ของอิสราเอลไม่เคยมีเจตนา  ที่พลเรือน  รายงานว่าอิสราเอลนั้น mg ไปทาง  ทางตอนใต้ของเลบานอนและหุบเขาเมกา  กำลังดำเนินการโจมตีเป้าหมายก่อการร้าย ที่เป็นกลุ่มฟุตบอลอย่างกว้างขวางครับ  แล้วครับรายนี้คือสถานการณ์ทั่วโลกวันนี้ เรื่องของการสู้รบระหว่างอิสราเอลและเลบานอน เมื่อวานนี้มียอดผู้เสียชีวิต อยู่ที่ประมาณ 492 คน   ผู้บาดเจ็บ  1600 คนละครับครับเป็นเหตุการณ์รุนแรงที่เกิดขึ้นระหว่าง 2 ประเทศ การลบแบบนี้ทั่วโลกบอกว่าเมื่อไหร่จะจบสักที ในการสู้รบและก็   จริงๆ ผู้ชมครับและนี่คือทั้งหมดในห้องข่าวรัฐสภาแชนแนลภาคเช้าประจำวันนี้ ทั้ง 3 คนพร้อมด้วยอาจารย์ล่ามภาษามืออาจารย์คงคิด ศาสนาเกียรติและทีมงานทุกคนรักไปก่อนสวัสดีครับ  สวัสดีครับ สวัสดีครับ เสียงดนตรี    เสียงโฆษณ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4 กันยายน 2567 เวลา 08.00-09.00 น.</dc:title>
  <dc:creator/>
  <cp:keywords/>
  <dcterms:created xsi:type="dcterms:W3CDTF">2024-09-24T07:30:05Z</dcterms:created>
  <dcterms:modified xsi:type="dcterms:W3CDTF">2024-09-24T07: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กันยายน 2567 เวลา 13.00 น.</vt:lpwstr>
  </property>
  <property fmtid="{D5CDD505-2E9C-101B-9397-08002B2CF9AE}" pid="3" name="subtitle">
    <vt:lpwstr/>
  </property>
</Properties>
</file>